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6DB8" w14:textId="500C4B43" w:rsidR="001351B1" w:rsidRDefault="001351B1" w:rsidP="001351B1">
      <w:pPr>
        <w:tabs>
          <w:tab w:val="center" w:pos="468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p Down 2D Enemy Prefab ReadMe</w:t>
      </w:r>
    </w:p>
    <w:p w14:paraId="0DAC25E0" w14:textId="77777777" w:rsidR="001351B1" w:rsidRDefault="001351B1">
      <w:pPr>
        <w:rPr>
          <w:b/>
          <w:bCs/>
          <w:sz w:val="24"/>
          <w:szCs w:val="24"/>
        </w:rPr>
      </w:pPr>
    </w:p>
    <w:p w14:paraId="6AB348D2" w14:textId="09E412A6" w:rsidR="00C60C2C" w:rsidRPr="001351B1" w:rsidRDefault="00C60C2C">
      <w:pPr>
        <w:rPr>
          <w:b/>
          <w:bCs/>
          <w:sz w:val="24"/>
          <w:szCs w:val="24"/>
        </w:rPr>
      </w:pPr>
      <w:r w:rsidRPr="001351B1">
        <w:rPr>
          <w:b/>
          <w:bCs/>
          <w:sz w:val="24"/>
          <w:szCs w:val="24"/>
        </w:rPr>
        <w:t>Definition:</w:t>
      </w:r>
    </w:p>
    <w:p w14:paraId="6DA71C66" w14:textId="30BB203D" w:rsidR="00C60C2C" w:rsidRDefault="00C60C2C">
      <w:pPr>
        <w:rPr>
          <w:sz w:val="24"/>
          <w:szCs w:val="24"/>
        </w:rPr>
      </w:pPr>
      <w:r>
        <w:rPr>
          <w:sz w:val="24"/>
          <w:szCs w:val="24"/>
        </w:rPr>
        <w:t>This unity prefab is an enemy object that is intended for use in a 2D Top-Down game. This will move to track</w:t>
      </w:r>
      <w:r w:rsidR="001351B1">
        <w:rPr>
          <w:sz w:val="24"/>
          <w:szCs w:val="24"/>
        </w:rPr>
        <w:t xml:space="preserve"> an object given the “player tag” the enemy has a detection range such that it only becomes aggressed once the player is within a certain range.</w:t>
      </w:r>
    </w:p>
    <w:p w14:paraId="349E9AF0" w14:textId="63C25A8B" w:rsidR="001351B1" w:rsidRDefault="00682A3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03B7CF8" wp14:editId="18108102">
            <wp:simplePos x="0" y="0"/>
            <wp:positionH relativeFrom="column">
              <wp:posOffset>3419475</wp:posOffset>
            </wp:positionH>
            <wp:positionV relativeFrom="paragraph">
              <wp:posOffset>151130</wp:posOffset>
            </wp:positionV>
            <wp:extent cx="1323975" cy="1272392"/>
            <wp:effectExtent l="0" t="0" r="0" b="4445"/>
            <wp:wrapNone/>
            <wp:docPr id="1119076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272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5A9D6" w14:textId="610E0266" w:rsidR="001351B1" w:rsidRDefault="001351B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ripts:</w:t>
      </w:r>
    </w:p>
    <w:p w14:paraId="20AD8035" w14:textId="1CA57B8F" w:rsidR="00682A39" w:rsidRDefault="00682A39" w:rsidP="00682A39">
      <w:pPr>
        <w:ind w:firstLine="720"/>
        <w:rPr>
          <w:sz w:val="24"/>
          <w:szCs w:val="24"/>
        </w:rPr>
      </w:pPr>
      <w:proofErr w:type="spellStart"/>
      <w:r w:rsidRPr="00682A39">
        <w:rPr>
          <w:sz w:val="24"/>
          <w:szCs w:val="24"/>
        </w:rPr>
        <w:t>Enemy.cs</w:t>
      </w:r>
      <w:proofErr w:type="spellEnd"/>
    </w:p>
    <w:p w14:paraId="7AA0A3AA" w14:textId="2E63871A" w:rsidR="00682A39" w:rsidRDefault="00682A39" w:rsidP="00682A3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trols Logic for the enemy</w:t>
      </w:r>
    </w:p>
    <w:p w14:paraId="4CA6B33B" w14:textId="5A138F00" w:rsidR="00682A39" w:rsidRDefault="00682A39" w:rsidP="00682A39">
      <w:pPr>
        <w:ind w:left="720"/>
        <w:rPr>
          <w:sz w:val="24"/>
          <w:szCs w:val="24"/>
        </w:rPr>
      </w:pPr>
      <w:proofErr w:type="spellStart"/>
      <w:r>
        <w:rPr>
          <w:sz w:val="24"/>
          <w:szCs w:val="24"/>
        </w:rPr>
        <w:t>EnemyAnimationController.cs</w:t>
      </w:r>
      <w:proofErr w:type="spellEnd"/>
    </w:p>
    <w:p w14:paraId="6290A9C1" w14:textId="2ACCDD7C" w:rsidR="00682A39" w:rsidRPr="00682A39" w:rsidRDefault="00682A39" w:rsidP="00682A3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tate Machine that controls the animation transitions based on the enemy </w:t>
      </w:r>
      <w:proofErr w:type="gramStart"/>
      <w:r>
        <w:rPr>
          <w:sz w:val="24"/>
          <w:szCs w:val="24"/>
        </w:rPr>
        <w:t>movement</w:t>
      </w:r>
      <w:proofErr w:type="gramEnd"/>
    </w:p>
    <w:p w14:paraId="0A857925" w14:textId="33452CF6" w:rsidR="00682A39" w:rsidRDefault="00682A39" w:rsidP="00682A3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ame Objects:</w:t>
      </w:r>
    </w:p>
    <w:p w14:paraId="317DAB78" w14:textId="396D974E" w:rsidR="00682A39" w:rsidRPr="00682A39" w:rsidRDefault="00682A39" w:rsidP="00682A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82A39">
        <w:rPr>
          <w:sz w:val="24"/>
          <w:szCs w:val="24"/>
        </w:rPr>
        <w:t>RigidBody2D</w:t>
      </w:r>
    </w:p>
    <w:p w14:paraId="5DDD4A71" w14:textId="070D2756" w:rsidR="00682A39" w:rsidRPr="00682A39" w:rsidRDefault="00682A39" w:rsidP="00682A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82A39">
        <w:rPr>
          <w:sz w:val="24"/>
          <w:szCs w:val="24"/>
        </w:rPr>
        <w:t>Animator</w:t>
      </w:r>
    </w:p>
    <w:p w14:paraId="096ED59B" w14:textId="2F036C50" w:rsidR="00682A39" w:rsidRDefault="00682A39" w:rsidP="00682A3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animator is attached to the enemy, so the enemy is animated.</w:t>
      </w:r>
    </w:p>
    <w:p w14:paraId="033E620C" w14:textId="768BAFAE" w:rsidR="00682A39" w:rsidRDefault="00682A39" w:rsidP="00682A3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prite</w:t>
      </w:r>
    </w:p>
    <w:p w14:paraId="648C49D6" w14:textId="6541754A" w:rsidR="00682A39" w:rsidRDefault="00682A39" w:rsidP="00682A3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nemy sprite and sprite sheets for animation</w:t>
      </w:r>
    </w:p>
    <w:p w14:paraId="316CF524" w14:textId="2CE327E9" w:rsidR="00682A39" w:rsidRDefault="00682A39" w:rsidP="00682A3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wnload:</w:t>
      </w:r>
    </w:p>
    <w:p w14:paraId="10EBC814" w14:textId="0CC341BC" w:rsidR="00CE143D" w:rsidRDefault="00CE143D" w:rsidP="00682A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E143D">
        <w:rPr>
          <w:sz w:val="24"/>
          <w:szCs w:val="24"/>
        </w:rPr>
        <w:t>https://drive.google.com/file/d/168ox2lNImD5s2jRiUqDYSkMr9IBdbENz/view?usp=sharing</w:t>
      </w:r>
    </w:p>
    <w:p w14:paraId="5707E6DB" w14:textId="1011AB78" w:rsidR="00682A39" w:rsidRDefault="00682A39" w:rsidP="00682A3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Drag and drop into </w:t>
      </w:r>
      <w:proofErr w:type="gramStart"/>
      <w:r>
        <w:rPr>
          <w:sz w:val="24"/>
          <w:szCs w:val="24"/>
        </w:rPr>
        <w:t>unity</w:t>
      </w:r>
      <w:proofErr w:type="gramEnd"/>
    </w:p>
    <w:p w14:paraId="48D2E2A7" w14:textId="10D27A14" w:rsidR="00682A39" w:rsidRPr="00682A39" w:rsidRDefault="00682A39" w:rsidP="00682A3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njoy!</w:t>
      </w:r>
    </w:p>
    <w:p w14:paraId="08776D65" w14:textId="77777777" w:rsidR="00436AEC" w:rsidRDefault="00436AEC">
      <w:pPr>
        <w:rPr>
          <w:b/>
          <w:bCs/>
          <w:sz w:val="24"/>
          <w:szCs w:val="24"/>
        </w:rPr>
      </w:pPr>
    </w:p>
    <w:p w14:paraId="169D5ABA" w14:textId="20D4380F" w:rsidR="001351B1" w:rsidRDefault="00436AEC">
      <w:pPr>
        <w:rPr>
          <w:b/>
          <w:bCs/>
          <w:sz w:val="24"/>
          <w:szCs w:val="24"/>
        </w:rPr>
      </w:pPr>
      <w:r w:rsidRPr="00436AEC">
        <w:rPr>
          <w:b/>
          <w:bCs/>
          <w:sz w:val="24"/>
          <w:szCs w:val="24"/>
        </w:rPr>
        <w:t>Video Tutorial:</w:t>
      </w:r>
    </w:p>
    <w:p w14:paraId="22D177DF" w14:textId="6FB228CD" w:rsidR="00436AEC" w:rsidRPr="00436AEC" w:rsidRDefault="00436AEC">
      <w:pPr>
        <w:rPr>
          <w:sz w:val="24"/>
          <w:szCs w:val="24"/>
        </w:rPr>
      </w:pPr>
      <w:r w:rsidRPr="00436AEC">
        <w:rPr>
          <w:sz w:val="24"/>
          <w:szCs w:val="24"/>
        </w:rPr>
        <w:t>https://vimeo.com/936187411?share=copy</w:t>
      </w:r>
    </w:p>
    <w:sectPr w:rsidR="00436AEC" w:rsidRPr="00436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C6DF3"/>
    <w:multiLevelType w:val="hybridMultilevel"/>
    <w:tmpl w:val="4AC262D6"/>
    <w:lvl w:ilvl="0" w:tplc="035A0EA6">
      <w:numFmt w:val="bullet"/>
      <w:lvlText w:val="-"/>
      <w:lvlJc w:val="left"/>
      <w:pPr>
        <w:ind w:left="1800" w:hanging="360"/>
      </w:pPr>
      <w:rPr>
        <w:rFonts w:ascii="Aptos" w:eastAsiaTheme="minorHAnsi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6C6B1068"/>
    <w:multiLevelType w:val="hybridMultilevel"/>
    <w:tmpl w:val="FB9E8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ED3E5F"/>
    <w:multiLevelType w:val="hybridMultilevel"/>
    <w:tmpl w:val="487E5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955185">
    <w:abstractNumId w:val="0"/>
  </w:num>
  <w:num w:numId="2" w16cid:durableId="52196297">
    <w:abstractNumId w:val="2"/>
  </w:num>
  <w:num w:numId="3" w16cid:durableId="9788771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DA2MTYxNTOxNDZX0lEKTi0uzszPAykwrAUA7Ei+wSwAAAA="/>
  </w:docVars>
  <w:rsids>
    <w:rsidRoot w:val="005541C8"/>
    <w:rsid w:val="001351B1"/>
    <w:rsid w:val="00411ACF"/>
    <w:rsid w:val="00436AEC"/>
    <w:rsid w:val="005541C8"/>
    <w:rsid w:val="00682A39"/>
    <w:rsid w:val="00962F7E"/>
    <w:rsid w:val="00C60C2C"/>
    <w:rsid w:val="00CE143D"/>
    <w:rsid w:val="00FC0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3A94"/>
  <w15:chartTrackingRefBased/>
  <w15:docId w15:val="{BB45EB7B-335D-4E32-9AEC-13F6E8162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41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41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1C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1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41C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1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1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1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1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41C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41C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41C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1C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41C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1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1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1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1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41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1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41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41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41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41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41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41C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41C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41C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41C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82A3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A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il, David (trai4337@vandals.uidaho.edu)</dc:creator>
  <cp:keywords/>
  <dc:description/>
  <cp:lastModifiedBy>David Trail</cp:lastModifiedBy>
  <cp:revision>3</cp:revision>
  <dcterms:created xsi:type="dcterms:W3CDTF">2024-04-18T07:52:00Z</dcterms:created>
  <dcterms:modified xsi:type="dcterms:W3CDTF">2024-04-18T09:13:00Z</dcterms:modified>
</cp:coreProperties>
</file>